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56ae128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56ae128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6T13:18:4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UlEQVR42s1WQQ4CQQhr/AD//2V/gG1RL15M4OBkszp7aKCUAvrrEH/1DUB1dReKufCB7/PrNwTKyCW4XLZ4qPJbsVYuB3jlzPV7hWcKm875AM+l6AaLdcGfS/o5B/X1QR7WaGjLX8ij1IL8X+JxAlOuggTrIN+ie0Owkc4WT1BpjaK7b58vnWv07EB7n+8ITxXRldzjwfylMoQC3OrFMO66kcueP8EormDygD9XIZ2R5uO63/BCs/RUmYN8e4wq1d371XQHrD+OLSz5iy2bxOhv76dqW5vpe9yt42uPSReF7r09noT8GiEpyYU/Z3CMFnExPxgzVc4H/hdvjgcyqffF/KVFWGm5EzxH+PaZk30jzjIr2MV+hXAXKvtiP/D4QGTNPtDf/+67TyNYbFl+wCch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'm currently running a private build that does use Finder tags, but</w:t>
      </w:r>
      <w:r>
        <w:t xml:space="preserve"> </w:t>
      </w:r>
      <w:r>
        <w:t xml:space="preserve">the logistics of making a painless switch for all users ended up being</w:t>
      </w:r>
      <w:r>
        <w:t xml:space="preserve"> </w:t>
      </w:r>
      <w:r>
        <w:t xml:space="preserve">more trouble than it was worth, given we're working on a commercial</w:t>
      </w:r>
      <w:r>
        <w:t xml:space="preserve"> </w:t>
      </w:r>
      <w:r>
        <w:t xml:space="preserve">replacement for it that needed the coding hours.</w:t>
      </w:r>
    </w:p>
    <w:bookmarkStart w:id="25" w:name="gabe-da-silveira-mar-10-2015-0855-pm"/>
    <w:p>
      <w:pPr>
        <w:pStyle w:val="Heading2"/>
      </w:pPr>
      <w:r>
        <w:t xml:space="preserve">Gabe da Silveira —</w:t>
      </w:r>
      <w:r>
        <w:t xml:space="preserve"> </w:t>
      </w:r>
      <w:hyperlink r:id="rId24">
        <w:r>
          <w:rPr>
            <w:rStyle w:val="Hyperlink"/>
          </w:rPr>
          <w:t xml:space="preserve">Mar 10, 2015 08:55 pm</w:t>
        </w:r>
      </w:hyperlink>
    </w:p>
    <w:p>
      <w:pPr>
        <w:pStyle w:val="FirstParagraph"/>
      </w:pPr>
      <w:r>
        <w:t xml:space="preserve">Are there any posts/podcasts about the commercial replacement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56ae128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6T13:18:4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my.remarkbox.com/656ae122-4208-11e9-9d31-040140774501/my-favorite-stuff-from-2014-part-2-brettterpstra-com#656ae12a-4208-11e9-9d31-040140774501" TargetMode="External" /><Relationship Type="http://schemas.openxmlformats.org/officeDocument/2006/relationships/hyperlink" Id="rId20" Target="https://my.remarkbox.com/656ae128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my.remarkbox.com/656ae122-4208-11e9-9d31-040140774501/my-favorite-stuff-from-2014-part-2-brettterpstra-com#656ae12a-4208-11e9-9d31-040140774501" TargetMode="External" /><Relationship Type="http://schemas.openxmlformats.org/officeDocument/2006/relationships/hyperlink" Id="rId20" Target="https://my.remarkbox.com/656ae128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56ae128</dc:title>
  <dc:creator/>
  <cp:keywords/>
  <dcterms:created xsi:type="dcterms:W3CDTF">2026-05-06T13:18:47Z</dcterms:created>
  <dcterms:modified xsi:type="dcterms:W3CDTF">2026-05-06T13:1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